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dice-general"/>
      <w:bookmarkEnd w:id="21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 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 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 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 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r>
        <w:t xml:space="preserve">SM en la mujer</w:t>
      </w:r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r>
        <w:t xml:space="preserve">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 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 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c4a9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61e069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9T15:42:38Z</dcterms:created>
  <dcterms:modified xsi:type="dcterms:W3CDTF">2022-01-29T15:42:38Z</dcterms:modified>
</cp:coreProperties>
</file>